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p>
    <w:bookmarkStart w:id="27" w:name="X94d58d3f808a6f23b4a2d08781f7ab54545cc50"/>
    <w:p>
      <w:pPr>
        <w:pStyle w:val="Heading1"/>
      </w:pPr>
      <w:r>
        <w:t xml:space="preserve">Paramedic Cover Letter for New Zealand Auckland</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Ambulance Service Name or Organization]</w:t>
      </w:r>
      <w:r>
        <w:br/>
      </w:r>
      <w:r>
        <w:t xml:space="preserve">[Address]</w:t>
      </w:r>
      <w:r>
        <w:br/>
      </w:r>
      <w:r>
        <w:t xml:space="preserve">Auckland, New Zealand</w:t>
      </w:r>
    </w:p>
    <w:bookmarkStart w:id="26" w:name="Xebf5f7e1304e0c5a257715febdb5dd43e8c9c2a"/>
    <w:p>
      <w:pPr>
        <w:pStyle w:val="Heading2"/>
      </w:pPr>
      <w:r>
        <w:t xml:space="preserve">Subject: Application for Paramedic Position in New Zealand Auckland</w:t>
      </w:r>
    </w:p>
    <w:p>
      <w:pPr>
        <w:pStyle w:val="FirstParagraph"/>
      </w:pPr>
      <w:r>
        <w:t xml:space="preserve">Dear Hiring Manager,</w:t>
      </w:r>
    </w:p>
    <w:p>
      <w:pPr>
        <w:pStyle w:val="BodyText"/>
      </w:pPr>
      <w:r>
        <w:t xml:space="preserve">I am writing to express my enthusiastic interest in the Paramedic position at [Ambulance Service Name or Organization] in New Zealand Auckland. With a steadfast commitment to emergency care, a deep understanding of the unique healthcare landscape in New Zealand, and a passion for serving diverse communities, I am eager to contribute my skills and experience to your team. My background as a paramedic, combined with my dedication to excellence in patient care, aligns seamlessly with the values of the healthcare sector in Auckland. This cover letter outlines my qualifications and how they make me an ideal candidate for this role.</w:t>
      </w:r>
    </w:p>
    <w:bookmarkStart w:id="20" w:name="professional-background"/>
    <w:p>
      <w:pPr>
        <w:pStyle w:val="Heading3"/>
      </w:pPr>
      <w:r>
        <w:t xml:space="preserve">Professional Background</w:t>
      </w:r>
    </w:p>
    <w:p>
      <w:pPr>
        <w:pStyle w:val="FirstParagraph"/>
      </w:pPr>
      <w:r>
        <w:t xml:space="preserve">Over the past [X years], I have worked as a paramedic in [City or Region, e.g., "New South Wales, Australia"], where I gained extensive experience managing emergency medical situations, from traumatic injuries to chronic illness exacerbations. My career has been defined by a focus on rapid response, clinical decision-making, and compassionate care. In New Zealand Auckland, where the healthcare system emphasizes community-based care and proactive emergency services, I am confident that my expertise will be of significant value.</w:t>
      </w:r>
    </w:p>
    <w:p>
      <w:pPr>
        <w:pStyle w:val="BodyText"/>
      </w:pPr>
      <w:r>
        <w:t xml:space="preserve">One of the most rewarding aspects of my work has been collaborating with multidisciplinary teams to ensure patients receive timely and effective treatment. Whether responding to a cardiac arrest in a busy urban area or stabilizing a patient during a rural rescue, I have consistently prioritized precision, empathy, and adherence to clinical protocols. My training in advanced life support (ALS), trauma care, and pediatric emergency medicine has equipped me with the tools to handle high-pressure scenarios with confidence.</w:t>
      </w:r>
    </w:p>
    <w:bookmarkEnd w:id="20"/>
    <w:bookmarkStart w:id="21" w:name="X3e2aec7b042d1dee0a7d8915d741d6a0c34cedc"/>
    <w:p>
      <w:pPr>
        <w:pStyle w:val="Heading3"/>
      </w:pPr>
      <w:r>
        <w:t xml:space="preserve">Understanding of New Zealand's Healthcare System</w:t>
      </w:r>
    </w:p>
    <w:p>
      <w:pPr>
        <w:pStyle w:val="FirstParagraph"/>
      </w:pPr>
      <w:r>
        <w:t xml:space="preserve">New Zealand’s healthcare system is renowned for its emphasis on equity, accessibility, and innovation. As a paramedic in Auckland, I understand the importance of adapting to local protocols and cultural considerations. For instance, the New Zealand Advanced Life Support (NZALS) guidelines and the use of the National Ambulance Clinical Practice Framework (NACPF) are critical benchmarks that I have studied extensively. My familiarity with these frameworks ensures that I can integrate smoothly into your team while maintaining the highest standards of care.</w:t>
      </w:r>
    </w:p>
    <w:p>
      <w:pPr>
        <w:pStyle w:val="BodyText"/>
      </w:pPr>
      <w:r>
        <w:t xml:space="preserve">Auckland, as a vibrant and diverse city, presents unique challenges and opportunities for paramedics. From managing emergencies in densely populated urban centers to navigating the complexities of rural areas like the North Shore or Waitematā, paramedics must be versatile and culturally aware. I have experience working with multicultural communities, which has honed my ability to communicate effectively with patients from diverse backgrounds. This skill is particularly relevant in Auckland, where language barriers and cultural differences can impact patient outcomes.</w:t>
      </w:r>
    </w:p>
    <w:bookmarkEnd w:id="21"/>
    <w:bookmarkStart w:id="22" w:name="key-skills-and-qualifications"/>
    <w:p>
      <w:pPr>
        <w:pStyle w:val="Heading3"/>
      </w:pPr>
      <w:r>
        <w:t xml:space="preserve">Key Skills and Qualifications</w:t>
      </w:r>
    </w:p>
    <w:p>
      <w:pPr>
        <w:pStyle w:val="FirstParagraph"/>
      </w:pPr>
      <w:r>
        <w:t xml:space="preserve">My qualifications include a Certificate IV in Emergency Services (Paramedic) or equivalent, along with ongoing professional development to stay current with medical advancements. I hold certifications in Advanced Cardiac Life Support (ACLS), Pediatric Advanced Life Support (PALS), and Trauma Care, which are essential for paramedics in New Zealand Auckland. Additionally, I am proficient in using modern emergency equipment such as defibrillators, ventilators, and patient monitoring systems.</w:t>
      </w:r>
    </w:p>
    <w:p>
      <w:pPr>
        <w:pStyle w:val="BodyText"/>
      </w:pPr>
      <w:r>
        <w:t xml:space="preserve">My clinical skills extend beyond technical proficiency to include strong interpersonal abilities. I believe that effective communication is as vital as medical expertise in emergency care. Whether comforting a frightened patient or coordinating with hospital staff, I strive to create a sense of trust and reassurance. In Auckland’s fast-paced environment, where time is often a critical factor, my ability to remain calm under pressure and make quick, informed decisions has been repeatedly validated.</w:t>
      </w:r>
    </w:p>
    <w:bookmarkEnd w:id="22"/>
    <w:bookmarkStart w:id="23" w:name="X4165c59dfc514f051bf0cc670ce885e93f9c5ff"/>
    <w:p>
      <w:pPr>
        <w:pStyle w:val="Heading3"/>
      </w:pPr>
      <w:r>
        <w:t xml:space="preserve">Commitment to Community and Patient-Centered Care</w:t>
      </w:r>
    </w:p>
    <w:p>
      <w:pPr>
        <w:pStyle w:val="FirstParagraph"/>
      </w:pPr>
      <w:r>
        <w:t xml:space="preserve">Auckland’s paramedic services are deeply rooted in community engagement. I have participated in initiatives such as public health education campaigns, first aid workshops, and outreach programs to improve emergency preparedness. These experiences have reinforced my belief that paramedics play a pivotal role not only in crisis response but also in promoting long-term health and safety.</w:t>
      </w:r>
    </w:p>
    <w:p>
      <w:pPr>
        <w:pStyle w:val="BodyText"/>
      </w:pPr>
      <w:r>
        <w:t xml:space="preserve">For example, during my time with [Previous Employer or Organization], I volunteered for a project aimed at reducing ambulance callouts by educating high-risk populations on self-care and prevention. This initiative mirrored the goals of New Zealand’s healthcare strategy, which prioritizes reducing preventable emergencies through education and proactive measures. I am eager to contribute to similar efforts in Auckland, where community-focused care is a cornerstone of the paramedic role.</w:t>
      </w:r>
    </w:p>
    <w:bookmarkEnd w:id="23"/>
    <w:bookmarkStart w:id="24" w:name="why-auckland"/>
    <w:p>
      <w:pPr>
        <w:pStyle w:val="Heading3"/>
      </w:pPr>
      <w:r>
        <w:t xml:space="preserve">Why Auckland?</w:t>
      </w:r>
    </w:p>
    <w:p>
      <w:pPr>
        <w:pStyle w:val="FirstParagraph"/>
      </w:pPr>
      <w:r>
        <w:t xml:space="preserve">Auckland represents an ideal setting for my career as a paramedic. The city’s dynamic environment, coupled with its commitment to innovation in healthcare, offers opportunities to grow professionally and make a meaningful impact. I am particularly inspired by the work of organizations like the Auckland Rescue Helicopter Trust and the New Zealand Ambulance Service (NZAS), which exemplify excellence in emergency care.</w:t>
      </w:r>
    </w:p>
    <w:p>
      <w:pPr>
        <w:pStyle w:val="BodyText"/>
      </w:pPr>
      <w:r>
        <w:t xml:space="preserve">Living in Auckland would allow me to immerse myself in its multicultural communities, which is essential for providing culturally competent care. I am also drawn to the city’s natural beauty and vibrant culture, which align with my personal values of balance and well-being. I am confident that my skills, dedication, and passion for paramedicine will contribute to the continued success of your organization.</w:t>
      </w:r>
    </w:p>
    <w:bookmarkEnd w:id="24"/>
    <w:bookmarkStart w:id="25" w:name="conclusion"/>
    <w:p>
      <w:pPr>
        <w:pStyle w:val="Heading3"/>
      </w:pPr>
      <w:r>
        <w:t xml:space="preserve">Conclusion</w:t>
      </w:r>
    </w:p>
    <w:p>
      <w:pPr>
        <w:pStyle w:val="FirstParagraph"/>
      </w:pPr>
      <w:r>
        <w:t xml:space="preserve">In conclusion, I am highly motivated to join [Ambulance Service Name or Organization] as a Paramedic in New Zealand Auckland. My experience, qualifications, and commitment to patient-centered care position me as a strong candidate for this role. I am eager to bring my expertise to your team while continuing to learn and adapt within the unique context of Auckland’s healthcare landscape.</w:t>
      </w:r>
    </w:p>
    <w:p>
      <w:pPr>
        <w:pStyle w:val="BodyText"/>
      </w:pPr>
      <w:r>
        <w:t xml:space="preserve">Thank you for considering my application. I would welcome the opportunity to discuss how my background and vision align with your organization’s mission. Please feel free to contact me at [Phone Number] or [Email Address] at your earliest convenience.</w:t>
      </w:r>
    </w:p>
    <w:p>
      <w:pPr>
        <w:pStyle w:val="BodyText"/>
      </w:pPr>
      <w:r>
        <w:t xml:space="preserve">Sincerely,</w:t>
      </w:r>
    </w:p>
    <w:p>
      <w:pPr>
        <w:pStyle w:val="BodyText"/>
      </w:pPr>
      <w:r>
        <w:t xml:space="preserve">[Your Full Name]</w:t>
      </w:r>
      <w:r>
        <w:br/>
      </w:r>
      <w:r>
        <w:t xml:space="preserve">Paramedic</w:t>
      </w:r>
      <w:r>
        <w:br/>
      </w:r>
      <w:r>
        <w:t xml:space="preserve">[Contact Inform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dc:title>
  <dc:creator/>
  <cp:keywords/>
  <dcterms:created xsi:type="dcterms:W3CDTF">2026-06-04T20:55:38Z</dcterms:created>
  <dcterms:modified xsi:type="dcterms:W3CDTF">2026-06-04T20:55:38Z</dcterms:modified>
</cp:coreProperties>
</file>

<file path=docProps/custom.xml><?xml version="1.0" encoding="utf-8"?>
<Properties xmlns="http://schemas.openxmlformats.org/officeDocument/2006/custom-properties" xmlns:vt="http://schemas.openxmlformats.org/officeDocument/2006/docPropsVTypes"/>
</file>